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E1EB1" w14:textId="49DA859C" w:rsidR="002B075D" w:rsidRPr="002B075D" w:rsidRDefault="002B075D" w:rsidP="002B075D">
      <w:pPr>
        <w:pStyle w:val="NormalWeb"/>
        <w:spacing w:before="0" w:beforeAutospacing="0" w:after="0" w:afterAutospacing="0" w:line="360" w:lineRule="auto"/>
        <w:jc w:val="center"/>
        <w:rPr>
          <w:rFonts w:ascii="Open Sans Semibold" w:hAnsi="Open Sans Semibold" w:cs="Open Sans Semibold"/>
          <w:sz w:val="36"/>
          <w:szCs w:val="36"/>
        </w:rPr>
      </w:pPr>
      <w:r w:rsidRPr="002B075D">
        <w:rPr>
          <w:rFonts w:ascii="Open Sans Semibold" w:hAnsi="Open Sans Semibold" w:cs="Open Sans Semibold"/>
          <w:sz w:val="36"/>
          <w:szCs w:val="36"/>
        </w:rPr>
        <w:t>Buoyancy, Gentle exercise.</w:t>
      </w:r>
    </w:p>
    <w:p w14:paraId="65D57FA5" w14:textId="77777777" w:rsidR="002B075D" w:rsidRPr="00332F98" w:rsidRDefault="002B075D" w:rsidP="002B075D">
      <w:pPr>
        <w:jc w:val="center"/>
        <w:rPr>
          <w:rStyle w:val="Emphasis"/>
          <w:color w:val="333333"/>
          <w:sz w:val="26"/>
          <w:szCs w:val="26"/>
          <w:shd w:val="clear" w:color="auto" w:fill="FFFFFF"/>
        </w:rPr>
      </w:pPr>
      <w:r w:rsidRPr="00332F98">
        <w:rPr>
          <w:rStyle w:val="Emphasis"/>
          <w:color w:val="333333"/>
          <w:sz w:val="26"/>
          <w:szCs w:val="26"/>
          <w:shd w:val="clear" w:color="auto" w:fill="FFFFFF"/>
        </w:rPr>
        <w:t>Maria’s Place does not bear responsibility for any injury sustained while following our exercise programs.</w:t>
      </w:r>
      <w:r w:rsidRPr="00332F98">
        <w:rPr>
          <w:color w:val="333333"/>
          <w:sz w:val="26"/>
          <w:szCs w:val="26"/>
        </w:rPr>
        <w:br/>
      </w:r>
      <w:r w:rsidRPr="00332F98">
        <w:rPr>
          <w:rStyle w:val="Emphasis"/>
          <w:color w:val="333333"/>
          <w:sz w:val="26"/>
          <w:szCs w:val="26"/>
          <w:shd w:val="clear" w:color="auto" w:fill="FFFFFF"/>
        </w:rPr>
        <w:t>Before undertaking any exercise routine, please consult your doctor and use common sense while exercising.</w:t>
      </w:r>
      <w:r w:rsidRPr="00332F98">
        <w:rPr>
          <w:color w:val="333333"/>
          <w:sz w:val="26"/>
          <w:szCs w:val="26"/>
        </w:rPr>
        <w:br/>
      </w:r>
      <w:r w:rsidRPr="00332F98">
        <w:rPr>
          <w:rStyle w:val="Emphasis"/>
          <w:color w:val="333333"/>
          <w:sz w:val="26"/>
          <w:szCs w:val="26"/>
          <w:shd w:val="clear" w:color="auto" w:fill="FFFFFF"/>
        </w:rPr>
        <w:t>Listen to your body and be mindful of any existing medical conditions.</w:t>
      </w:r>
    </w:p>
    <w:p w14:paraId="6FD552C7" w14:textId="77777777" w:rsidR="002B075D" w:rsidRPr="00332F98" w:rsidRDefault="002B075D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07F214DB" w14:textId="0C7CDB08" w:rsidR="00324EE8" w:rsidRPr="00332F98" w:rsidRDefault="00434D4F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>In</w:t>
      </w:r>
      <w:r w:rsidR="002B075D" w:rsidRPr="00332F98">
        <w:rPr>
          <w:rFonts w:ascii="Open Sans" w:hAnsi="Open Sans" w:cs="Open Sans"/>
          <w:sz w:val="26"/>
          <w:szCs w:val="26"/>
        </w:rPr>
        <w:t xml:space="preserve"> your chair</w:t>
      </w:r>
      <w:r>
        <w:rPr>
          <w:rFonts w:ascii="Open Sans" w:hAnsi="Open Sans" w:cs="Open Sans"/>
          <w:sz w:val="26"/>
          <w:szCs w:val="26"/>
        </w:rPr>
        <w:t>, sit tall</w:t>
      </w:r>
      <w:r w:rsidR="002B075D" w:rsidRPr="00332F98">
        <w:rPr>
          <w:rFonts w:ascii="Open Sans" w:hAnsi="Open Sans" w:cs="Open Sans"/>
          <w:sz w:val="26"/>
          <w:szCs w:val="26"/>
        </w:rPr>
        <w:t xml:space="preserve"> </w:t>
      </w:r>
      <w:r w:rsidR="00324EE8" w:rsidRPr="00332F98">
        <w:rPr>
          <w:rFonts w:ascii="Open Sans" w:hAnsi="Open Sans" w:cs="Open Sans"/>
          <w:sz w:val="26"/>
          <w:szCs w:val="26"/>
        </w:rPr>
        <w:t xml:space="preserve">with your back away from the back of </w:t>
      </w:r>
      <w:r>
        <w:rPr>
          <w:rFonts w:ascii="Open Sans" w:hAnsi="Open Sans" w:cs="Open Sans"/>
          <w:sz w:val="26"/>
          <w:szCs w:val="26"/>
        </w:rPr>
        <w:t>the</w:t>
      </w:r>
      <w:r w:rsidR="00324EE8" w:rsidRPr="00332F98">
        <w:rPr>
          <w:rFonts w:ascii="Open Sans" w:hAnsi="Open Sans" w:cs="Open Sans"/>
          <w:sz w:val="26"/>
          <w:szCs w:val="26"/>
        </w:rPr>
        <w:t xml:space="preserve"> chair and your feet flat on the floo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6D16C43D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1D733838" w14:textId="579E594D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Imagine that you are floating in wat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68409116" w14:textId="70D4B07E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ing your hands to your knee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100AE38B" w14:textId="2A83C39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Lift through your heart while rolling your shoulders up and back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0CC80A37" w14:textId="1BF34E66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Gently press your feet into the ground to feel a sense of weightlessnes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13C94BA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3C229EFA" w14:textId="0F0DAB37" w:rsidR="00324EE8" w:rsidRPr="00332F98" w:rsidRDefault="003259EB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Move</w:t>
      </w:r>
      <w:r w:rsidR="00324EE8" w:rsidRPr="00332F98">
        <w:rPr>
          <w:rFonts w:ascii="Open Sans" w:hAnsi="Open Sans" w:cs="Open Sans"/>
          <w:sz w:val="26"/>
          <w:szCs w:val="26"/>
        </w:rPr>
        <w:t xml:space="preserve"> your </w:t>
      </w:r>
      <w:r w:rsidRPr="00332F98">
        <w:rPr>
          <w:rFonts w:ascii="Open Sans" w:hAnsi="Open Sans" w:cs="Open Sans"/>
          <w:sz w:val="26"/>
          <w:szCs w:val="26"/>
        </w:rPr>
        <w:t>upper body</w:t>
      </w:r>
      <w:r w:rsidR="00324EE8" w:rsidRPr="00332F98">
        <w:rPr>
          <w:rFonts w:ascii="Open Sans" w:hAnsi="Open Sans" w:cs="Open Sans"/>
          <w:sz w:val="26"/>
          <w:szCs w:val="26"/>
        </w:rPr>
        <w:t xml:space="preserve"> forward and back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1739BCF5" w14:textId="0F28FFC3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Loosen your spine and allow your head and neck to relax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</w:p>
    <w:p w14:paraId="1D12B835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72317B61" w14:textId="16591B28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hift your weight side to side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6F5725EE" w14:textId="73739AC8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Loosen your spine and allow your neck and head to move laterally in a relaxed way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D5718AA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115A1FAE" w14:textId="3C02C240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tep your feet out slightl</w:t>
      </w:r>
      <w:r w:rsidR="003259EB" w:rsidRPr="00332F98">
        <w:rPr>
          <w:rFonts w:ascii="Open Sans" w:hAnsi="Open Sans" w:cs="Open Sans"/>
          <w:sz w:val="26"/>
          <w:szCs w:val="26"/>
        </w:rPr>
        <w:t>y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497E1BAB" w14:textId="3ADF9BFC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Lift both arms to the sides as if your hands were skimming the top of the surface of wat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05F85793" w14:textId="2F6FD622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hift your weight side to side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23445DD3" w14:textId="7076AA0B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Take breaks as needed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10D01CB4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1AE9EFF2" w14:textId="13666415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ing your hands to your knee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1BA6E67E" w14:textId="262DA00B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Reach on arm forward and one arm slightly back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6CE51F80" w14:textId="3F61805E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Move your torso toward each arm at a diagonal direction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2CF66664" w14:textId="1A865CBC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witch arms and repeat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03C2CB98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630941B6" w14:textId="2FA04FD2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ing both hands to your lap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52AC57F" w14:textId="3422F59E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Take a few big deep breaths to release tension from the shoulder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04E785F0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4109F1C6" w14:textId="3C358F6E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lastRenderedPageBreak/>
        <w:t>Lower one hand toward the ground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  <w:r w:rsidRPr="00332F98">
        <w:rPr>
          <w:rFonts w:ascii="Open Sans" w:hAnsi="Open Sans" w:cs="Open Sans"/>
          <w:sz w:val="26"/>
          <w:szCs w:val="26"/>
        </w:rPr>
        <w:t> </w:t>
      </w:r>
    </w:p>
    <w:p w14:paraId="358D0B80" w14:textId="6DCC516A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Reach your other arm up and ov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EFF0DC8" w14:textId="74BAEF9E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witch sides</w:t>
      </w:r>
      <w:r w:rsidR="00434D4F">
        <w:rPr>
          <w:rFonts w:ascii="Open Sans" w:hAnsi="Open Sans" w:cs="Open Sans"/>
          <w:sz w:val="26"/>
          <w:szCs w:val="26"/>
        </w:rPr>
        <w:t xml:space="preserve"> with your arms</w:t>
      </w:r>
      <w:r w:rsidRPr="00332F98">
        <w:rPr>
          <w:rFonts w:ascii="Open Sans" w:hAnsi="Open Sans" w:cs="Open Sans"/>
          <w:sz w:val="26"/>
          <w:szCs w:val="26"/>
        </w:rPr>
        <w:t xml:space="preserve"> two time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19C09B28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0D0D1DC8" w14:textId="388DA055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ing both hands to your lap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  <w:r w:rsidRPr="00332F98">
        <w:rPr>
          <w:rFonts w:ascii="Open Sans" w:hAnsi="Open Sans" w:cs="Open Sans"/>
          <w:sz w:val="26"/>
          <w:szCs w:val="26"/>
        </w:rPr>
        <w:t> </w:t>
      </w:r>
    </w:p>
    <w:p w14:paraId="4B3C49BD" w14:textId="2C4CB6CB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Make circles with the body in both direction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62E5A775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1F561E81" w14:textId="160D6264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ing your hands together in front of your heart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45DCFD06" w14:textId="1A84453C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Create some tension by pressing your hands togeth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49E3B7EE" w14:textId="48811CBD" w:rsidR="00324EE8" w:rsidRPr="00332F98" w:rsidRDefault="003259EB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C</w:t>
      </w:r>
      <w:r w:rsidR="00324EE8" w:rsidRPr="00332F98">
        <w:rPr>
          <w:rFonts w:ascii="Open Sans" w:hAnsi="Open Sans" w:cs="Open Sans"/>
          <w:sz w:val="26"/>
          <w:szCs w:val="26"/>
        </w:rPr>
        <w:t>ircle the hands in one direction and then the oth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4013FCC1" w14:textId="221A5A4A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Come back to cent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3F1CC90C" w14:textId="10D6AE06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 xml:space="preserve">Take a deep </w:t>
      </w:r>
      <w:r w:rsidR="002B075D" w:rsidRPr="00332F98">
        <w:rPr>
          <w:rFonts w:ascii="Open Sans" w:hAnsi="Open Sans" w:cs="Open Sans"/>
          <w:sz w:val="26"/>
          <w:szCs w:val="26"/>
        </w:rPr>
        <w:t>b</w:t>
      </w:r>
      <w:r w:rsidRPr="00332F98">
        <w:rPr>
          <w:rFonts w:ascii="Open Sans" w:hAnsi="Open Sans" w:cs="Open Sans"/>
          <w:sz w:val="26"/>
          <w:szCs w:val="26"/>
        </w:rPr>
        <w:t>reath</w:t>
      </w:r>
      <w:r w:rsidR="003259EB" w:rsidRPr="00332F98">
        <w:rPr>
          <w:rFonts w:ascii="Open Sans" w:hAnsi="Open Sans" w:cs="Open Sans"/>
          <w:sz w:val="26"/>
          <w:szCs w:val="26"/>
        </w:rPr>
        <w:t xml:space="preserve"> and r</w:t>
      </w:r>
      <w:r w:rsidRPr="00332F98">
        <w:rPr>
          <w:rFonts w:ascii="Open Sans" w:hAnsi="Open Sans" w:cs="Open Sans"/>
          <w:sz w:val="26"/>
          <w:szCs w:val="26"/>
        </w:rPr>
        <w:t>elease your hand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4E59B936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63231D03" w14:textId="1C7A8DC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Come to standing with your chair</w:t>
      </w:r>
      <w:r w:rsidR="003259EB" w:rsidRPr="00332F98">
        <w:rPr>
          <w:rFonts w:ascii="Open Sans" w:hAnsi="Open Sans" w:cs="Open Sans"/>
          <w:sz w:val="26"/>
          <w:szCs w:val="26"/>
        </w:rPr>
        <w:t>-back</w:t>
      </w:r>
      <w:r w:rsidRPr="00332F98">
        <w:rPr>
          <w:rFonts w:ascii="Open Sans" w:hAnsi="Open Sans" w:cs="Open Sans"/>
          <w:sz w:val="26"/>
          <w:szCs w:val="26"/>
        </w:rPr>
        <w:t xml:space="preserve"> in front of you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551CF878" w14:textId="05FE3D64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Place your hands on the back of your chair for stability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53750183" w14:textId="0585D523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hift your weight gently from side to side buoyantly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275C6B9" w14:textId="249DDB52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2B558D1C" w14:textId="293397FA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Circle your hips in one direction and then the othe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0C134637" w14:textId="3B5A0DB0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Option to lift your arms and “float” through your circles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5A7953B1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7B8C917A" w14:textId="08CBF7CD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ing your hands to the back of your chair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5AB5EFE7" w14:textId="13EE254E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hift your hips forward and backward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10C1510E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634F3B48" w14:textId="3219CCCC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et your chair off to the side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1A23802" w14:textId="7D781704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 xml:space="preserve">Place your hands on your hips with </w:t>
      </w:r>
      <w:r w:rsidR="003259EB" w:rsidRPr="00332F98">
        <w:rPr>
          <w:rFonts w:ascii="Open Sans" w:hAnsi="Open Sans" w:cs="Open Sans"/>
          <w:sz w:val="26"/>
          <w:szCs w:val="26"/>
        </w:rPr>
        <w:t xml:space="preserve">your </w:t>
      </w:r>
      <w:r w:rsidRPr="00332F98">
        <w:rPr>
          <w:rFonts w:ascii="Open Sans" w:hAnsi="Open Sans" w:cs="Open Sans"/>
          <w:sz w:val="26"/>
          <w:szCs w:val="26"/>
        </w:rPr>
        <w:t>elbows out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774B926B" w14:textId="7DFBF1E2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hift your weight into one foot while you lift the opposite heel</w:t>
      </w:r>
      <w:r w:rsidR="002B075D" w:rsidRPr="00332F98">
        <w:rPr>
          <w:rFonts w:ascii="Open Sans" w:hAnsi="Open Sans" w:cs="Open Sans"/>
          <w:sz w:val="26"/>
          <w:szCs w:val="26"/>
        </w:rPr>
        <w:t>.</w:t>
      </w:r>
    </w:p>
    <w:p w14:paraId="293D1014" w14:textId="4A79DBE6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lowly shift your weight side to side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</w:p>
    <w:p w14:paraId="269E96D3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2D0CE20A" w14:textId="3FF5E63D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Release your hands from your hips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</w:p>
    <w:p w14:paraId="624854C0" w14:textId="578E8A46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Let your hands float in front of your hips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  <w:r w:rsidRPr="00332F98">
        <w:rPr>
          <w:rFonts w:ascii="Open Sans" w:hAnsi="Open Sans" w:cs="Open Sans"/>
          <w:sz w:val="26"/>
          <w:szCs w:val="26"/>
        </w:rPr>
        <w:t> </w:t>
      </w:r>
    </w:p>
    <w:p w14:paraId="0BE82FA8" w14:textId="125B90A6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Sway side to side weightlessly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</w:p>
    <w:p w14:paraId="6578F4B4" w14:textId="77777777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</w:p>
    <w:p w14:paraId="6C5091D4" w14:textId="5DC8F563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Come to standing still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</w:p>
    <w:p w14:paraId="69F75631" w14:textId="017AC2F1" w:rsidR="00324EE8" w:rsidRPr="00332F98" w:rsidRDefault="00324EE8" w:rsidP="00324EE8">
      <w:pPr>
        <w:pStyle w:val="NormalWeb"/>
        <w:spacing w:before="0" w:beforeAutospacing="0" w:after="0" w:afterAutospacing="0"/>
        <w:rPr>
          <w:rFonts w:ascii="Open Sans" w:hAnsi="Open Sans" w:cs="Open Sans"/>
          <w:sz w:val="26"/>
          <w:szCs w:val="26"/>
        </w:rPr>
      </w:pPr>
      <w:r w:rsidRPr="00332F98">
        <w:rPr>
          <w:rFonts w:ascii="Open Sans" w:hAnsi="Open Sans" w:cs="Open Sans"/>
          <w:sz w:val="26"/>
          <w:szCs w:val="26"/>
        </w:rPr>
        <w:t>Breathe and feel weightless</w:t>
      </w:r>
      <w:r w:rsidR="003259EB" w:rsidRPr="00332F98">
        <w:rPr>
          <w:rFonts w:ascii="Open Sans" w:hAnsi="Open Sans" w:cs="Open Sans"/>
          <w:sz w:val="26"/>
          <w:szCs w:val="26"/>
        </w:rPr>
        <w:t>.</w:t>
      </w:r>
    </w:p>
    <w:p w14:paraId="785B20DD" w14:textId="77777777" w:rsidR="006C0F18" w:rsidRPr="00332F98" w:rsidRDefault="006C0F18" w:rsidP="00324EE8">
      <w:pPr>
        <w:pStyle w:val="NormalWeb"/>
        <w:spacing w:before="0" w:beforeAutospacing="0" w:after="0" w:afterAutospacing="0"/>
        <w:rPr>
          <w:rFonts w:ascii="Helvetica Neue" w:hAnsi="Helvetica Neue"/>
          <w:sz w:val="26"/>
          <w:szCs w:val="26"/>
        </w:rPr>
      </w:pPr>
    </w:p>
    <w:p w14:paraId="4F65C201" w14:textId="3667B015" w:rsidR="008821C5" w:rsidRPr="00332F98" w:rsidRDefault="002B075D">
      <w:pPr>
        <w:rPr>
          <w:sz w:val="26"/>
          <w:szCs w:val="26"/>
        </w:rPr>
      </w:pPr>
      <w:bookmarkStart w:id="0" w:name="_Hlk110351279"/>
      <w:r w:rsidRPr="00332F98">
        <w:rPr>
          <w:sz w:val="26"/>
          <w:szCs w:val="26"/>
        </w:rPr>
        <w:t>© Maria’s Place, 2022</w:t>
      </w:r>
      <w:bookmarkEnd w:id="0"/>
    </w:p>
    <w:sectPr w:rsidR="008821C5" w:rsidRPr="00332F98" w:rsidSect="00FF72DC">
      <w:pgSz w:w="12240" w:h="15840" w:code="1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szA0Mba0MDS2MDFS0lEKTi0uzszPAykwrQUA9ntRcSwAAAA="/>
  </w:docVars>
  <w:rsids>
    <w:rsidRoot w:val="00D014AF"/>
    <w:rsid w:val="002B075D"/>
    <w:rsid w:val="00324EE8"/>
    <w:rsid w:val="003259EB"/>
    <w:rsid w:val="00332F98"/>
    <w:rsid w:val="00382503"/>
    <w:rsid w:val="00392BA7"/>
    <w:rsid w:val="00434D4F"/>
    <w:rsid w:val="006C0F18"/>
    <w:rsid w:val="008821C5"/>
    <w:rsid w:val="00BA2607"/>
    <w:rsid w:val="00CC494D"/>
    <w:rsid w:val="00D014AF"/>
    <w:rsid w:val="00FF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1F3EC"/>
  <w15:chartTrackingRefBased/>
  <w15:docId w15:val="{132CB843-E086-47E3-A77C-78DEFB305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4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4E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IE"/>
    </w:rPr>
  </w:style>
  <w:style w:type="character" w:styleId="Emphasis">
    <w:name w:val="Emphasis"/>
    <w:basedOn w:val="DefaultParagraphFont"/>
    <w:uiPriority w:val="20"/>
    <w:qFormat/>
    <w:rsid w:val="002B07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rady</dc:creator>
  <cp:keywords/>
  <dc:description/>
  <cp:lastModifiedBy>Maria Brady</cp:lastModifiedBy>
  <cp:revision>9</cp:revision>
  <dcterms:created xsi:type="dcterms:W3CDTF">2022-08-19T07:35:00Z</dcterms:created>
  <dcterms:modified xsi:type="dcterms:W3CDTF">2022-08-19T10:33:00Z</dcterms:modified>
</cp:coreProperties>
</file>